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2420112" cy="609600"/>
            <wp:effectExtent b="0" l="0" r="0" t="0"/>
            <wp:docPr id="1" name="image-b8bf389cf4c01b14cc2d3b4322af65d64cc26b00.png"/>
            <a:graphic>
              <a:graphicData uri="http://schemas.openxmlformats.org/drawingml/2006/picture">
                <pic:pic>
                  <pic:nvPicPr>
                    <pic:cNvPr id="1" name="image-b8bf389cf4c01b14cc2d3b4322af65d64cc26b00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2420112" cy="6096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format below : Excellent question! </w:t>
      </w:r>
      <w:r>
        <w:rPr>
          <w:rFonts w:eastAsia="inter" w:cs="inter" w:ascii="inter" w:hAnsi="inter"/>
          <w:b/>
          <w:color w:val="000000"/>
          <w:sz w:val="39"/>
        </w:rPr>
        <w:t xml:space="preserve">Yes, the core concept is fundamentally the same</w:t>
      </w:r>
      <w:r>
        <w:rPr>
          <w:rFonts w:eastAsia="inter" w:cs="inter" w:ascii="inter" w:hAnsi="inter"/>
          <w:b/>
          <w:color w:val="000000"/>
          <w:sz w:val="39"/>
        </w:rPr>
        <w:t xml:space="preserve">, but the implementation details and "magic" are very different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Both Python'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int</w:t>
      </w:r>
      <w:r>
        <w:rPr>
          <w:rFonts w:eastAsia="inter" w:cs="inter" w:ascii="inter" w:hAnsi="inter"/>
          <w:color w:val="000000"/>
        </w:rPr>
        <w:t xml:space="preserve"> and Java'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BigInteger</w:t>
      </w:r>
      <w:r>
        <w:rPr>
          <w:rFonts w:eastAsia="inter" w:cs="inter" w:ascii="inter" w:hAnsi="inter"/>
          <w:color w:val="000000"/>
        </w:rPr>
        <w:t xml:space="preserve"> use an array of smaller, fixed-width integers to represent a very large number. This is the essence of arbitrary-precision arithmetic.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However, the experience for the programmer is completely different. Here’s a breakdown: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The Core Similarity: The Array Concept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3170"/>
        <w:gridCol w:w="3170"/>
        <w:gridCol w:w="3170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Languag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oncep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What it Mean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Java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BigInteger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 uses an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int[] mag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 (magnitude) array internally.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The number is broken down into chunks and stored in an array of 32-bit integers.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Pytho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int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 uses a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digit[] ob_digit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 array internally.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The number is broken down into chunks and stored in an array of 30-bit "digits".</w:t>
            </w:r>
          </w:p>
        </w:tc>
      </w:tr>
    </w:tbl>
    <w:p>
      <w:pPr>
        <w:spacing w:lineRule="auto"/>
      </w:pP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In both cases, the mathematical algorithms (addition, multiplication, exponentiation) work by operating on these arrays, similar to how you might do long multiplication or addition by hand on digits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The Key Differences: Magic vs. Manual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is where the languages diverge dramatically.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3170"/>
        <w:gridCol w:w="3170"/>
        <w:gridCol w:w="3170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Featur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ytho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Java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1. Seamlessness (The "Magic"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Fully Automatic.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 You just type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2452 ** 2452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. The language handles everything behind the scenes. There's no distinction in syntax between small and large integers.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Fully Manual.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 You must explicitly use the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BigInteger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 class and its methods (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a.pow(b)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,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a.multiply(b)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) for large numbers. The syntax is completely different from primitive operations (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a + b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,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a * b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).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2. Underlying "Digits"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Uses </w:t>
            </w: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30-bit digits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 in its internal array. This is an implementation detail hidden from the programmer.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Typically uses </w:t>
            </w: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32-bit integers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 (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int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) in its internal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mag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 array. This is part of the class's documented API.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3. Operator Overloading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Yes.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 The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+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,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*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,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**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, etc., operators all work seamlessly on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int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 objects, whether they are small or large.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No.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 You cannot use the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+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 or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*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 operators on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BigInteger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 objects. You must use explicit method calls like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.add()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 and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.multiply()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.</w:t>
            </w:r>
          </w:p>
        </w:tc>
      </w:tr>
    </w:tbl>
    <w:p>
      <w:pPr>
        <w:spacing w:lineRule="auto"/>
      </w:pP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de Comparison: Highlighting the Difference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Let's look at the code to perform the same operation.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Python (Automatic &amp; Magical)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This just works. The array management is completely hidden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resul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45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**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45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sult)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Java (Manual &amp; Explicit)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java.math.BigInteger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ubli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ubli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ti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o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String[] args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You must explicitly create a BigInteger and call its method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The array management is abstracted away, but you are very aware you're using a special clas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igInteg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a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igInteg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2452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or BigInteger.valueOf(2452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igInteg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s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base.pow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45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  System.out.println(result);</w:t>
        <w:br/>
        <w:t xml:space="preserve">    }</w:t>
        <w:br/>
        <w:t xml:space="preserve">}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nalogy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nk of it like driving a car: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ython</w:t>
      </w:r>
      <w:r>
        <w:rPr>
          <w:rFonts w:eastAsia="inter" w:cs="inter" w:ascii="inter" w:hAnsi="inter"/>
          <w:color w:val="000000"/>
          <w:sz w:val="21"/>
        </w:rPr>
        <w:t xml:space="preserve"> is an </w:t>
      </w:r>
      <w:r>
        <w:rPr>
          <w:rFonts w:eastAsia="inter" w:cs="inter" w:ascii="inter" w:hAnsi="inter"/>
          <w:b/>
          <w:color w:val="000000"/>
          <w:sz w:val="21"/>
        </w:rPr>
        <w:t xml:space="preserve">automatic transmission</w:t>
      </w:r>
      <w:r>
        <w:rPr>
          <w:rFonts w:eastAsia="inter" w:cs="inter" w:ascii="inter" w:hAnsi="inter"/>
          <w:color w:val="000000"/>
          <w:sz w:val="21"/>
        </w:rPr>
        <w:t xml:space="preserve">. You press the gas pedal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**</w:t>
      </w:r>
      <w:r>
        <w:rPr>
          <w:rFonts w:eastAsia="inter" w:cs="inter" w:ascii="inter" w:hAnsi="inter"/>
          <w:color w:val="000000"/>
          <w:sz w:val="21"/>
        </w:rPr>
        <w:t xml:space="preserve"> operator) and the car handles the gear changes (array management) for you. You don't need to think about it.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Java</w:t>
      </w:r>
      <w:r>
        <w:rPr>
          <w:rFonts w:eastAsia="inter" w:cs="inter" w:ascii="inter" w:hAnsi="inter"/>
          <w:color w:val="000000"/>
          <w:sz w:val="21"/>
        </w:rPr>
        <w:t xml:space="preserve"> is a </w:t>
      </w:r>
      <w:r>
        <w:rPr>
          <w:rFonts w:eastAsia="inter" w:cs="inter" w:ascii="inter" w:hAnsi="inter"/>
          <w:b/>
          <w:color w:val="000000"/>
          <w:sz w:val="21"/>
        </w:rPr>
        <w:t xml:space="preserve">manual transmission</w:t>
      </w:r>
      <w:r>
        <w:rPr>
          <w:rFonts w:eastAsia="inter" w:cs="inter" w:ascii="inter" w:hAnsi="inter"/>
          <w:color w:val="000000"/>
          <w:sz w:val="21"/>
        </w:rPr>
        <w:t xml:space="preserve">. To go fast (handle big numbers), you must consciously shift into the correct gear (use th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BigInteger</w:t>
      </w:r>
      <w:r>
        <w:rPr>
          <w:rFonts w:eastAsia="inter" w:cs="inter" w:ascii="inter" w:hAnsi="inter"/>
          <w:color w:val="000000"/>
          <w:sz w:val="21"/>
        </w:rPr>
        <w:t xml:space="preserve"> class) and use the clutch (cal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.multiply()</w:t>
      </w:r>
      <w:r>
        <w:rPr>
          <w:rFonts w:eastAsia="inter" w:cs="inter" w:ascii="inter" w:hAnsi="inter"/>
          <w:color w:val="000000"/>
          <w:sz w:val="21"/>
        </w:rPr>
        <w:t xml:space="preserve"> instead of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*</w:t>
      </w:r>
      <w:r>
        <w:rPr>
          <w:rFonts w:eastAsia="inter" w:cs="inter" w:ascii="inter" w:hAnsi="inter"/>
          <w:color w:val="000000"/>
          <w:sz w:val="21"/>
        </w:rPr>
        <w:t xml:space="preserve">)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nclusion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So, to answer your question directly: </w:t>
      </w:r>
      <w:r>
        <w:rPr>
          <w:rFonts w:eastAsia="inter" w:cs="inter" w:ascii="inter" w:hAnsi="inter"/>
          <w:b/>
          <w:color w:val="000000"/>
        </w:rPr>
        <w:t xml:space="preserve">Yes, both use the same fundamental "array of digits" concept under the hood to represent huge numbers.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However, </w:t>
      </w:r>
      <w:r>
        <w:rPr>
          <w:rFonts w:eastAsia="inter" w:cs="inter" w:ascii="inter" w:hAnsi="inter"/>
          <w:b/>
          <w:color w:val="000000"/>
        </w:rPr>
        <w:t xml:space="preserve">Python hides this implementation completely</w:t>
      </w:r>
      <w:r>
        <w:rPr>
          <w:rFonts w:eastAsia="inter" w:cs="inter" w:ascii="inter" w:hAnsi="inter"/>
          <w:color w:val="000000"/>
        </w:rPr>
        <w:t xml:space="preserve"> behind a simple and unified interface for all integers. </w:t>
      </w:r>
      <w:r>
        <w:rPr>
          <w:rFonts w:eastAsia="inter" w:cs="inter" w:ascii="inter" w:hAnsi="inter"/>
          <w:b/>
          <w:color w:val="000000"/>
        </w:rPr>
        <w:t xml:space="preserve">Java makes you explicitly choose and use</w:t>
      </w:r>
      <w:r>
        <w:rPr>
          <w:rFonts w:eastAsia="inter" w:cs="inter" w:ascii="inter" w:hAnsi="inter"/>
          <w:color w:val="000000"/>
        </w:rPr>
        <w:t xml:space="preserve"> the class that implements this concept, resulting in more verbose and less intuitive code for mathematical operations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Excellent question! </w:t>
      </w:r>
      <w:r>
        <w:rPr>
          <w:rFonts w:eastAsia="inter" w:cs="inter" w:ascii="inter" w:hAnsi="inter"/>
          <w:b/>
          <w:color w:val="000000"/>
        </w:rPr>
        <w:t xml:space="preserve">Yes, the core concept is fundamentally the same</w:t>
      </w:r>
      <w:r>
        <w:rPr>
          <w:rFonts w:eastAsia="inter" w:cs="inter" w:ascii="inter" w:hAnsi="inter"/>
          <w:color w:val="000000"/>
        </w:rPr>
        <w:t xml:space="preserve">, but the implementation details and "magic" are very different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Both Python'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int</w:t>
      </w:r>
      <w:r>
        <w:rPr>
          <w:rFonts w:eastAsia="inter" w:cs="inter" w:ascii="inter" w:hAnsi="inter"/>
          <w:color w:val="000000"/>
        </w:rPr>
        <w:t xml:space="preserve"> and Java'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BigInteger</w:t>
      </w:r>
      <w:r>
        <w:rPr>
          <w:rFonts w:eastAsia="inter" w:cs="inter" w:ascii="inter" w:hAnsi="inter"/>
          <w:color w:val="000000"/>
        </w:rPr>
        <w:t xml:space="preserve"> use an array of smaller, fixed-width integers to represent a very large number. This is the essence of arbitrary-precision arithmetic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However, the experience for the programmer is completely different. Here’s a breakdown: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The Core Similarity: The Array Concept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3170"/>
        <w:gridCol w:w="3170"/>
        <w:gridCol w:w="3170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Languag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oncep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What it Mean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Java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BigInteger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 uses an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int[] mag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 (magnitude) array internally.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The number is broken down into chunks and stored in an array of 32-bit integers.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Pytho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int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 uses a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digit[] ob_digit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 array internally.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The number is broken down into chunks and stored in an array of 30-bit "digits".</w:t>
            </w:r>
          </w:p>
        </w:tc>
      </w:tr>
    </w:tbl>
    <w:p>
      <w:pPr>
        <w:spacing w:lineRule="auto"/>
      </w:pP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In both cases, the mathematical algorithms (addition, multiplication, exponentiation) work by operating on these arrays, similar to how you might do long multiplication or addition by hand on digits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The Key Differences: Magic vs. Manual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is where the languages diverge dramatically.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3170"/>
        <w:gridCol w:w="3170"/>
        <w:gridCol w:w="3170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Featur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ytho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Java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1. Seamlessness (The "Magic"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Fully Automatic.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 You just type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2452 ** 2452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. The language handles everything behind the scenes. There's no distinction in syntax between small and large integers.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Fully Manual.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 You must explicitly use the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BigInteger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 class and its methods (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a.pow(b)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,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a.multiply(b)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) for large numbers. The syntax is completely different from primitive operations (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a + b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,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a * b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).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2. Underlying "Digits"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Uses </w:t>
            </w: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30-bit digits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 in its internal array. This is an implementation detail hidden from the programmer.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Typically uses </w:t>
            </w: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32-bit integers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 (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int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) in its internal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mag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 array. This is part of the class's documented API.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3. Operator Overloading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Yes.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 The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+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,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*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,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**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, etc., operators all work seamlessly on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int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 objects, whether they are small or large.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  <w:jc w:val="left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No.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 You cannot use the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+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 or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*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 operators on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BigInteger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 objects. You must use explicit method calls like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.add()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 and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.multiply()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.</w:t>
            </w:r>
          </w:p>
        </w:tc>
      </w:tr>
    </w:tbl>
    <w:p>
      <w:pPr>
        <w:spacing w:lineRule="auto"/>
      </w:pP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de Comparison: Highlighting the Difference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ython (Automatic &amp; Magical)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This just works. The array management is completely hidden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resul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45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**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45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sult)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Java (Manual &amp; Explicit)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java.math.BigInteger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ubli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ubli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ti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o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String[] args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You must explicitly create a BigInteger and call its method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The array management is abstracted away, but you are very aware you're using a special clas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igInteg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a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igInteg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2452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or BigInteger.valueOf(2452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igInteg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s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base.pow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45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  System.out.println(result);</w:t>
        <w:br/>
        <w:t xml:space="preserve">    }</w:t>
        <w:br/>
        <w:t xml:space="preserve">}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nalogy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nk of it like driving a car: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ython</w:t>
      </w:r>
      <w:r>
        <w:rPr>
          <w:rFonts w:eastAsia="inter" w:cs="inter" w:ascii="inter" w:hAnsi="inter"/>
          <w:color w:val="000000"/>
          <w:sz w:val="21"/>
        </w:rPr>
        <w:t xml:space="preserve"> is an </w:t>
      </w:r>
      <w:r>
        <w:rPr>
          <w:rFonts w:eastAsia="inter" w:cs="inter" w:ascii="inter" w:hAnsi="inter"/>
          <w:b/>
          <w:color w:val="000000"/>
          <w:sz w:val="21"/>
        </w:rPr>
        <w:t xml:space="preserve">automatic transmission</w:t>
      </w:r>
      <w:r>
        <w:rPr>
          <w:rFonts w:eastAsia="inter" w:cs="inter" w:ascii="inter" w:hAnsi="inter"/>
          <w:color w:val="000000"/>
          <w:sz w:val="21"/>
        </w:rPr>
        <w:t xml:space="preserve">. You press the gas pedal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**</w:t>
      </w:r>
      <w:r>
        <w:rPr>
          <w:rFonts w:eastAsia="inter" w:cs="inter" w:ascii="inter" w:hAnsi="inter"/>
          <w:color w:val="000000"/>
          <w:sz w:val="21"/>
        </w:rPr>
        <w:t xml:space="preserve"> operator) and the car handles the gear changes (array management) for you. You don't need to think about it.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Java</w:t>
      </w:r>
      <w:r>
        <w:rPr>
          <w:rFonts w:eastAsia="inter" w:cs="inter" w:ascii="inter" w:hAnsi="inter"/>
          <w:color w:val="000000"/>
          <w:sz w:val="21"/>
        </w:rPr>
        <w:t xml:space="preserve"> is a </w:t>
      </w:r>
      <w:r>
        <w:rPr>
          <w:rFonts w:eastAsia="inter" w:cs="inter" w:ascii="inter" w:hAnsi="inter"/>
          <w:b/>
          <w:color w:val="000000"/>
          <w:sz w:val="21"/>
        </w:rPr>
        <w:t xml:space="preserve">manual transmission</w:t>
      </w:r>
      <w:r>
        <w:rPr>
          <w:rFonts w:eastAsia="inter" w:cs="inter" w:ascii="inter" w:hAnsi="inter"/>
          <w:color w:val="000000"/>
          <w:sz w:val="21"/>
        </w:rPr>
        <w:t xml:space="preserve">. To go fast (handle big numbers), you must consciously shift into the correct gear (use th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BigInteger</w:t>
      </w:r>
      <w:r>
        <w:rPr>
          <w:rFonts w:eastAsia="inter" w:cs="inter" w:ascii="inter" w:hAnsi="inter"/>
          <w:color w:val="000000"/>
          <w:sz w:val="21"/>
        </w:rPr>
        <w:t xml:space="preserve"> class) and use the clutch (cal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.multiply()</w:t>
      </w:r>
      <w:r>
        <w:rPr>
          <w:rFonts w:eastAsia="inter" w:cs="inter" w:ascii="inter" w:hAnsi="inter"/>
          <w:color w:val="000000"/>
          <w:sz w:val="21"/>
        </w:rPr>
        <w:t xml:space="preserve"> instead of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*</w:t>
      </w:r>
      <w:r>
        <w:rPr>
          <w:rFonts w:eastAsia="inter" w:cs="inter" w:ascii="inter" w:hAnsi="inter"/>
          <w:color w:val="000000"/>
          <w:sz w:val="21"/>
        </w:rPr>
        <w:t xml:space="preserve">)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nclusion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o answer your question directly: </w:t>
      </w:r>
      <w:r>
        <w:rPr>
          <w:rFonts w:eastAsia="inter" w:cs="inter" w:ascii="inter" w:hAnsi="inter"/>
          <w:b/>
          <w:color w:val="000000"/>
        </w:rPr>
        <w:t xml:space="preserve">Yes, both use the same fundamental "array of digits" concept under the hood to represent huge numbers.</w:t>
      </w:r>
      <w:r>
        <w:rPr>
          <w:rFonts w:eastAsia="inter" w:cs="inter" w:ascii="inter" w:hAnsi="inter"/>
          <w:color w:val="000000"/>
        </w:rPr>
        <w:t xml:space="preserve"> However, </w:t>
      </w:r>
      <w:r>
        <w:rPr>
          <w:rFonts w:eastAsia="inter" w:cs="inter" w:ascii="inter" w:hAnsi="inter"/>
          <w:b/>
          <w:color w:val="000000"/>
        </w:rPr>
        <w:t xml:space="preserve">Python hides this implementation completely</w:t>
      </w:r>
      <w:r>
        <w:rPr>
          <w:rFonts w:eastAsia="inter" w:cs="inter" w:ascii="inter" w:hAnsi="inter"/>
          <w:color w:val="000000"/>
        </w:rPr>
        <w:t xml:space="preserve"> behind a simple and unified interface for all integers. </w:t>
      </w:r>
      <w:r>
        <w:rPr>
          <w:rFonts w:eastAsia="inter" w:cs="inter" w:ascii="inter" w:hAnsi="inter"/>
          <w:b/>
          <w:color w:val="000000"/>
        </w:rPr>
        <w:t xml:space="preserve">Java makes you explicitly choose and use</w:t>
      </w:r>
      <w:r>
        <w:rPr>
          <w:rFonts w:eastAsia="inter" w:cs="inter" w:ascii="inter" w:hAnsi="inter"/>
          <w:color w:val="000000"/>
        </w:rPr>
        <w:t xml:space="preserve"> the class that implements this concept, resulting in more verbose and less intuitive code for mathematical operations.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b8bf389cf4c01b14cc2d3b4322af65d64cc26b00.png" TargetMode="In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9-02T09:33:35.010Z</dcterms:created>
  <dcterms:modified xsi:type="dcterms:W3CDTF">2025-09-02T09:33:35.010Z</dcterms:modified>
</cp:coreProperties>
</file>